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4356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4356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4356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4356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4356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C4356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bookmarkStart w:id="0" w:name="_GoBack"/>
      <w:bookmarkEnd w:id="0"/>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77777777" w:rsidR="00F56D1B" w:rsidRDefault="00F56D1B">
      <w:pPr>
        <w:pStyle w:val="ListParagraph"/>
        <w:numPr>
          <w:ilvl w:val="1"/>
          <w:numId w:val="4"/>
        </w:numPr>
      </w:pPr>
    </w:p>
    <w:sectPr w:rsidR="00F56D1B"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53396"/>
    <w:rsid w:val="0035607D"/>
    <w:rsid w:val="00366094"/>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90117"/>
    <w:rsid w:val="00A03BF9"/>
    <w:rsid w:val="00A051C9"/>
    <w:rsid w:val="00A10639"/>
    <w:rsid w:val="00A2727D"/>
    <w:rsid w:val="00A711B2"/>
    <w:rsid w:val="00A9608F"/>
    <w:rsid w:val="00AC0A96"/>
    <w:rsid w:val="00B26A0E"/>
    <w:rsid w:val="00B802C9"/>
    <w:rsid w:val="00B9510D"/>
    <w:rsid w:val="00BB7515"/>
    <w:rsid w:val="00BD7649"/>
    <w:rsid w:val="00BD7FC4"/>
    <w:rsid w:val="00BE53F3"/>
    <w:rsid w:val="00C02364"/>
    <w:rsid w:val="00C1086D"/>
    <w:rsid w:val="00C20CFB"/>
    <w:rsid w:val="00C43560"/>
    <w:rsid w:val="00C64EE1"/>
    <w:rsid w:val="00CB0A6F"/>
    <w:rsid w:val="00CB594B"/>
    <w:rsid w:val="00CF2828"/>
    <w:rsid w:val="00D25651"/>
    <w:rsid w:val="00D33D63"/>
    <w:rsid w:val="00D62170"/>
    <w:rsid w:val="00D70464"/>
    <w:rsid w:val="00DB1E7A"/>
    <w:rsid w:val="00DC527E"/>
    <w:rsid w:val="00DE7DF3"/>
    <w:rsid w:val="00DF1975"/>
    <w:rsid w:val="00E175CF"/>
    <w:rsid w:val="00E42172"/>
    <w:rsid w:val="00E522C7"/>
    <w:rsid w:val="00E56A71"/>
    <w:rsid w:val="00E84CEB"/>
    <w:rsid w:val="00EC46E7"/>
    <w:rsid w:val="00ED51D6"/>
    <w:rsid w:val="00F34393"/>
    <w:rsid w:val="00F356B1"/>
    <w:rsid w:val="00F56D1B"/>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20</Pages>
  <Words>5761</Words>
  <Characters>3283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56</cp:revision>
  <dcterms:created xsi:type="dcterms:W3CDTF">2020-01-06T19:39:00Z</dcterms:created>
  <dcterms:modified xsi:type="dcterms:W3CDTF">2020-06-24T17:19:00Z</dcterms:modified>
</cp:coreProperties>
</file>